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105E9F21" w:rsidR="00A220FC" w:rsidRPr="00B36C9C" w:rsidRDefault="00AB4817" w:rsidP="008B1FD0">
      <w:pPr>
        <w:spacing w:after="0"/>
        <w:jc w:val="center"/>
        <w:rPr>
          <w:b/>
          <w:bCs/>
        </w:rPr>
      </w:pPr>
      <w:r>
        <w:rPr>
          <w:b/>
          <w:bCs/>
        </w:rPr>
        <w:t>PROPERTY ADDRESS</w:t>
      </w:r>
      <w:r w:rsidR="00A220FC" w:rsidRPr="00B36C9C">
        <w:rPr>
          <w:b/>
          <w:bCs/>
        </w:rPr>
        <w:t xml:space="preserve">: </w:t>
      </w:r>
      <w:r w:rsidR="007407E7">
        <w:rPr>
          <w:b/>
          <w:bCs/>
        </w:rPr>
        <w:t>525 10</w:t>
      </w:r>
      <w:r w:rsidR="007407E7" w:rsidRPr="007407E7">
        <w:rPr>
          <w:b/>
          <w:bCs/>
          <w:vertAlign w:val="superscript"/>
        </w:rPr>
        <w:t>th</w:t>
      </w:r>
      <w:r w:rsidR="007407E7">
        <w:rPr>
          <w:b/>
          <w:bCs/>
        </w:rPr>
        <w:t xml:space="preserve"> Avenue Day</w:t>
      </w:r>
      <w:r w:rsidR="00EF1958" w:rsidRPr="00907B0B">
        <w:rPr>
          <w:b/>
          <w:bCs/>
        </w:rPr>
        <w:t>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47AE5B55"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5F65B0">
        <w:t xml:space="preserve"> </w:t>
      </w:r>
      <w:r w:rsidR="00014550">
        <w:t>0</w:t>
      </w:r>
      <w:r w:rsidR="007407E7">
        <w:t>07/12/2022, 01/10/2022, 07/14/2021 &amp; 10/14/2020</w:t>
      </w:r>
      <w:r w:rsidR="00F14F03">
        <w:t>.</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A77766">
        <w:t xml:space="preserve"> </w:t>
      </w:r>
      <w:r w:rsidR="00545573">
        <w:t>is</w:t>
      </w:r>
      <w:r w:rsidR="00987CAD">
        <w:t xml:space="preserve"> a</w:t>
      </w:r>
      <w:r w:rsidR="00A220FC" w:rsidRPr="00907B0B">
        <w:t xml:space="preserve">ttached hereto and incorporated by reference as if fully set forth herein. </w:t>
      </w:r>
      <w:r w:rsidR="00AB4817" w:rsidRPr="00907B0B">
        <w:t>Th</w:t>
      </w:r>
      <w:r w:rsidR="00E94E4B">
        <w:t>e citation</w:t>
      </w:r>
      <w:r w:rsidR="007407E7">
        <w:t>s are</w:t>
      </w:r>
      <w:r w:rsidR="00A220FC" w:rsidRPr="00907B0B">
        <w:t xml:space="preserve"> identified </w:t>
      </w:r>
      <w:r w:rsidR="00E94E4B">
        <w:t xml:space="preserve">as </w:t>
      </w:r>
      <w:r w:rsidR="00C5313B">
        <w:t>#</w:t>
      </w:r>
      <w:r w:rsidR="007407E7">
        <w:t>3434, 3114, 28982608 and 1922</w:t>
      </w:r>
      <w:r w:rsidR="009254E3">
        <w:t xml:space="preserve"> </w:t>
      </w:r>
      <w:r w:rsidR="00A220FC" w:rsidRPr="00907B0B">
        <w:t>violation</w:t>
      </w:r>
      <w:r w:rsidR="009254E3">
        <w:t>s</w:t>
      </w:r>
      <w:r w:rsidR="00A220FC" w:rsidRPr="00907B0B">
        <w:t xml:space="preserve"> of the City of Dayton </w:t>
      </w:r>
      <w:r w:rsidR="00AB4817" w:rsidRPr="00907B0B">
        <w:t xml:space="preserve">Code of </w:t>
      </w:r>
      <w:r w:rsidR="00A220FC" w:rsidRPr="00907B0B">
        <w:t>Ordinances.</w:t>
      </w:r>
    </w:p>
    <w:p w14:paraId="42FD038A" w14:textId="221103C8"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014550">
        <w:t>5,</w:t>
      </w:r>
      <w:r w:rsidR="007407E7">
        <w:t>250</w:t>
      </w:r>
      <w:r w:rsidR="00252718">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4FCA0751"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7407E7">
        <w:t>March 21</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655C95CB" w14:textId="69838EAC" w:rsidR="00014550" w:rsidRDefault="007407E7" w:rsidP="009254E3">
      <w:pPr>
        <w:spacing w:after="0"/>
        <w:jc w:val="center"/>
      </w:pPr>
      <w:r>
        <w:t xml:space="preserve">Andrew &amp; </w:t>
      </w:r>
      <w:proofErr w:type="spellStart"/>
      <w:r>
        <w:t>Michaelle</w:t>
      </w:r>
      <w:proofErr w:type="spellEnd"/>
      <w:r>
        <w:t xml:space="preserve"> Wilson</w:t>
      </w:r>
    </w:p>
    <w:p w14:paraId="310CBB4F" w14:textId="3A61ED3B" w:rsidR="00545573" w:rsidRDefault="007407E7" w:rsidP="009254E3">
      <w:pPr>
        <w:spacing w:after="0"/>
        <w:jc w:val="center"/>
      </w:pPr>
      <w:r>
        <w:t>525 10</w:t>
      </w:r>
      <w:r w:rsidRPr="007407E7">
        <w:rPr>
          <w:vertAlign w:val="superscript"/>
        </w:rPr>
        <w:t>th</w:t>
      </w:r>
      <w:r>
        <w:t xml:space="preserve"> Avenue</w:t>
      </w:r>
    </w:p>
    <w:p w14:paraId="61E3BEDA" w14:textId="53241310" w:rsidR="00545573" w:rsidRDefault="00545573" w:rsidP="009254E3">
      <w:pPr>
        <w:spacing w:after="0"/>
        <w:jc w:val="center"/>
      </w:pPr>
      <w:r>
        <w:t>Dayton, Ky 41074</w:t>
      </w:r>
    </w:p>
    <w:p w14:paraId="4C5ACCFC" w14:textId="5276CE71" w:rsidR="00E73292" w:rsidRDefault="00E73292" w:rsidP="00595004">
      <w:pPr>
        <w:spacing w:after="0"/>
        <w:jc w:val="center"/>
      </w:pPr>
    </w:p>
    <w:p w14:paraId="32DA984C" w14:textId="07116DE2" w:rsidR="00E73292" w:rsidRDefault="00E73292" w:rsidP="00595004">
      <w:pPr>
        <w:spacing w:after="0"/>
        <w:jc w:val="center"/>
      </w:pPr>
    </w:p>
    <w:p w14:paraId="42B13B83" w14:textId="77777777" w:rsidR="00E73292" w:rsidRPr="00907B0B" w:rsidRDefault="00E73292"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14550"/>
    <w:rsid w:val="00040008"/>
    <w:rsid w:val="00091CD2"/>
    <w:rsid w:val="001723E3"/>
    <w:rsid w:val="0018667D"/>
    <w:rsid w:val="001F55BA"/>
    <w:rsid w:val="00252718"/>
    <w:rsid w:val="003565F3"/>
    <w:rsid w:val="00381475"/>
    <w:rsid w:val="00403197"/>
    <w:rsid w:val="004B469D"/>
    <w:rsid w:val="00545573"/>
    <w:rsid w:val="00563AD0"/>
    <w:rsid w:val="00595004"/>
    <w:rsid w:val="005C2B27"/>
    <w:rsid w:val="005F568C"/>
    <w:rsid w:val="005F65B0"/>
    <w:rsid w:val="006D530E"/>
    <w:rsid w:val="006E0886"/>
    <w:rsid w:val="006E36BA"/>
    <w:rsid w:val="00736543"/>
    <w:rsid w:val="00737105"/>
    <w:rsid w:val="007407E7"/>
    <w:rsid w:val="00750F75"/>
    <w:rsid w:val="00791139"/>
    <w:rsid w:val="00833ED1"/>
    <w:rsid w:val="00862C77"/>
    <w:rsid w:val="008A2C7F"/>
    <w:rsid w:val="008B1FD0"/>
    <w:rsid w:val="00907B0B"/>
    <w:rsid w:val="009233B2"/>
    <w:rsid w:val="009254E3"/>
    <w:rsid w:val="00947D8C"/>
    <w:rsid w:val="00987CAD"/>
    <w:rsid w:val="00A220FC"/>
    <w:rsid w:val="00A660AB"/>
    <w:rsid w:val="00A77766"/>
    <w:rsid w:val="00AB4817"/>
    <w:rsid w:val="00B04365"/>
    <w:rsid w:val="00B1048E"/>
    <w:rsid w:val="00B36C9C"/>
    <w:rsid w:val="00B46A9B"/>
    <w:rsid w:val="00B76B14"/>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292"/>
    <w:rsid w:val="00E737E1"/>
    <w:rsid w:val="00E94E4B"/>
    <w:rsid w:val="00EB241C"/>
    <w:rsid w:val="00EF1958"/>
    <w:rsid w:val="00F14F03"/>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3-21T18:23:00Z</cp:lastPrinted>
  <dcterms:created xsi:type="dcterms:W3CDTF">2023-03-21T18:23:00Z</dcterms:created>
  <dcterms:modified xsi:type="dcterms:W3CDTF">2023-03-21T18:23:00Z</dcterms:modified>
</cp:coreProperties>
</file>